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A9A26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09B899BF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7F3BC0C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9EEE41F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2CB2216D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48B913DC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7CCD0944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25F74AD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130BD75C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485194FA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7C53CBD2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60E97CB9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7862AB5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39EFA7AA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5BF1F84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0028D7E9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4ABBF921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9FFEA12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29C37714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6E7EEF21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851500A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52785C6F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29629726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16A8B8E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61CA4FC1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7016439B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464D663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22565A64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65D67A14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212C7231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6C5EE04A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4125966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5A077D4D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635CE5B8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0ECF779D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482C77E9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6D00F01F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5808C43B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4EFE7A02" w14:textId="77777777" w:rsidTr="00346013">
        <w:trPr>
          <w:jc w:val="center"/>
        </w:trPr>
        <w:tc>
          <w:tcPr>
            <w:tcW w:w="2902" w:type="pct"/>
          </w:tcPr>
          <w:p w14:paraId="7DE5BF52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71E9BA2D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2E984743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2F2930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84749AA" w14:textId="77777777" w:rsidTr="00346013">
        <w:trPr>
          <w:jc w:val="center"/>
        </w:trPr>
        <w:tc>
          <w:tcPr>
            <w:tcW w:w="2902" w:type="pct"/>
          </w:tcPr>
          <w:p w14:paraId="139B871B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509ACB4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5D74828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9BFA5C5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12A3FB5" w14:textId="77777777" w:rsidTr="00346013">
        <w:trPr>
          <w:jc w:val="center"/>
        </w:trPr>
        <w:tc>
          <w:tcPr>
            <w:tcW w:w="2902" w:type="pct"/>
          </w:tcPr>
          <w:p w14:paraId="51E1C317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5D063C5E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5346DB62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605B1465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3D7586B9" w14:textId="77777777" w:rsidTr="00346013">
        <w:trPr>
          <w:jc w:val="center"/>
        </w:trPr>
        <w:tc>
          <w:tcPr>
            <w:tcW w:w="2902" w:type="pct"/>
          </w:tcPr>
          <w:p w14:paraId="6CDAD480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221712DC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6A3B4C2C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7FE63468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088718A4" w14:textId="77777777" w:rsidTr="00346013">
        <w:trPr>
          <w:jc w:val="center"/>
        </w:trPr>
        <w:tc>
          <w:tcPr>
            <w:tcW w:w="2902" w:type="pct"/>
          </w:tcPr>
          <w:p w14:paraId="60BE344E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7BE99103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4A6D29E2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58EC9E7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4D462EDF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41C8F8E9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601D85D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1FD639D5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7875763E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1880EEB7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2552A3D2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6E6371BF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780FB102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60ECC22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D06870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E77B1CC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153E394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5E1A40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C5F0B37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44B444DD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F288C8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1A4A756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6376CB6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2C2BC15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13B65DC1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4CD279B3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752536B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1C56E66C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4193B845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5B110CA7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59254697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81F377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20A08191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48975245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03BFC8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4854A51C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724EEE9F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69317D13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0612006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7BA51D7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0868601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273AD73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175F9E7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4A501A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 w14:paraId="7E06E2A3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Semana 1</w:t>
            </w:r>
            <w:r>
              <w:rPr>
                <w:rFonts w:ascii="Arial" w:hAnsi="Arial"/>
              </w:rPr>
              <w:br/>
              <w:t>2023-08-17</w:t>
            </w:r>
            <w:r>
              <w:rPr>
                <w:rFonts w:ascii="Arial" w:hAnsi="Arial"/>
              </w:rPr>
              <w:br/>
              <w:t>A</w:t>
            </w:r>
            <w:r>
              <w:rPr>
                <w:rFonts w:ascii="Arial" w:hAnsi="Arial"/>
              </w:rPr>
              <w:br/>
              <w:t>2023-08-09</w:t>
            </w:r>
          </w:p>
        </w:tc>
      </w:tr>
      <w:tr w:rsidR="00DD73D9" w:rsidRPr="002D60B1" w14:paraId="12A2038B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2A98377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2C94A9D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5E44A69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0AB8215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54E3AD5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3D7DDF4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0EBD6F4" w14:textId="77777777" w:rsidR="00F50A27" w:rsidRDefault="00F50A27"/>
        </w:tc>
      </w:tr>
      <w:bookmarkEnd w:id="0"/>
    </w:tbl>
    <w:p w14:paraId="6C6EA81C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2A62AA0A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4385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5257C19C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22174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E3C9E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C44A0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5B4C9A62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B4ED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5FB9D4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60CCFE69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8F1A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106ADED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6EF3DC22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1C50F22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56D2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1619152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24CB840F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0C01F421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E9600DA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4BAB7706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1005380C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1FF4C63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A2246DB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1E1C8D87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3343DAD5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4D2EF93E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7179F5" w:rsidRPr="002D60B1" w14:paraId="7F1A6260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86E2AE4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4570452B" w14:textId="77777777" w:rsidR="00F50A27" w:rsidRDefault="00F50A27">
            <w:pPr>
              <w:jc w:val="center"/>
            </w:pPr>
          </w:p>
        </w:tc>
      </w:tr>
      <w:tr w:rsidR="007179F5" w:rsidRPr="002D60B1" w14:paraId="2BBED9CC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323D0253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698EF0F5" w14:textId="77777777" w:rsidR="00F50A27" w:rsidRDefault="00F50A27">
            <w:pPr>
              <w:jc w:val="center"/>
            </w:pPr>
          </w:p>
        </w:tc>
      </w:tr>
      <w:tr w:rsidR="007179F5" w:rsidRPr="002D60B1" w14:paraId="13DC1358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53B62513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0DB92C10" w14:textId="77777777" w:rsidR="00F50A27" w:rsidRDefault="00F50A27">
            <w:pPr>
              <w:jc w:val="center"/>
            </w:pPr>
          </w:p>
        </w:tc>
      </w:tr>
    </w:tbl>
    <w:p w14:paraId="7CDECCEA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0A6824D2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585950D9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57F7663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35EDA0D6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784008BB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4B9BE9B7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3761EE05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4A86BE52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4F5CE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CF7622" w:rsidRPr="002D60B1" w14:paraId="7DF0708C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402B8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1B3E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50C1D0C0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A8F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75D0DA2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684EF75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4B74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70A7E85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748A6C9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7D749BD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7D8C8A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13B233B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3676FE5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0E077FE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367232D0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5D1B2EBB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56141FF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7D99645F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6DC9A44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081716D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8D424EC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6298B3A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00AC8D6C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76BA13EA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B9AF43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17320D27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762F5D11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12125575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64651BC7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15E79CED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17BFEB2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3CE6E142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005C7EB7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75EED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59CA4B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B242B0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6B5308E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014A788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36BCE1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CF3A34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2DF8B42F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7AC93E5B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9253A0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642F046A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57FD2B20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56A1FD3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2353916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19C74531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66C524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49C431C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3B40D1F5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CB62F3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43EE0B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2B0A6611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0C38449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7B6CE05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48FA6242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48984DC6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68D45CDA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15EC8FE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2F5A5FA0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39133F83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32785BE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4E69B80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48C5D6F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45A71C79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5FB0DF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7B53460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44B21BB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7FDEE71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2555525A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5545024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5374ADB0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3E38219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</w:tcPr>
          <w:p w14:paraId="0A6E545D" w14:textId="77777777" w:rsidR="00F50A27" w:rsidRDefault="00F50A27"/>
        </w:tc>
      </w:tr>
      <w:tr w:rsidR="00DD73D9" w:rsidRPr="002D60B1" w14:paraId="16476FEF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6FC19A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0070473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6E693AB5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FE2C4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12F4EB1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58ECC38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0E14EB0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53894A1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54ECAA20" w14:textId="77777777" w:rsidR="00F50A27" w:rsidRDefault="00F50A27"/>
        </w:tc>
      </w:tr>
      <w:tr w:rsidR="00DD73D9" w:rsidRPr="002D60B1" w14:paraId="1B0D99BF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4D9DE34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3D2561F4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5E2B9FD6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9FB88C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6C77AA9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45D8A45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2324B7A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52A56D2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2F599749" w14:textId="77777777" w:rsidR="00F50A27" w:rsidRDefault="00F50A27"/>
        </w:tc>
      </w:tr>
    </w:tbl>
    <w:p w14:paraId="73D00023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0DA2310F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2A23AC5B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40C71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66AEC66E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97EC7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5736B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DA1D9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BDED8AA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F653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35DAE77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29EE9D1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420C710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72595AA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6D6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607EFC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029C43E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6BA2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18163D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F2AAAC8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379C84C7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E676E6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1E6C30E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1969768A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A9E99FE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18654A2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9E2FA69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7DF53BA3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43FDC7B3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2D5E29D5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3AD8CED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04042077" w14:textId="77777777" w:rsidR="00F50A27" w:rsidRDefault="00F50A27">
            <w:pPr>
              <w:jc w:val="center"/>
            </w:pPr>
          </w:p>
        </w:tc>
      </w:tr>
      <w:tr w:rsidR="00984265" w:rsidRPr="002D60B1" w14:paraId="0379222E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077977D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6FB5859" w14:textId="77777777" w:rsidR="00F50A27" w:rsidRDefault="00F50A27">
            <w:pPr>
              <w:jc w:val="center"/>
            </w:pPr>
          </w:p>
        </w:tc>
      </w:tr>
      <w:tr w:rsidR="00984265" w:rsidRPr="002D60B1" w14:paraId="3358543D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5920FC00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61707C2A" w14:textId="77777777" w:rsidR="00F50A27" w:rsidRDefault="00F50A27">
            <w:pPr>
              <w:jc w:val="center"/>
            </w:pPr>
          </w:p>
        </w:tc>
      </w:tr>
    </w:tbl>
    <w:p w14:paraId="5EA48119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67F98D39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BABA82F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360032B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05665846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42552C21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5CD0BC54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AB86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2F1A70C4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D5C0D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438F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05F52A96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4CD9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4A310C0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56A6418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CB6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256614A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83220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161301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7238767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B25125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583D511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35DF1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96F6C13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1FB80C48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3291D57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0E524F4E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2BBE0E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2CAFC0F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6D8B268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E716E8C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06B92EC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44D1DB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0336333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0AAD497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54AA75A1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2A6F73FC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10C163D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20DC8A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5B9905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E4581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1534F0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9CC450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E2404E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DD1BE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858FFE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5DF1D9E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2DBABC7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240D8C5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2CC8C85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2BADE98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FDC5181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722FB7DF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5F26E57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9E4180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4E7AFC1E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19657D6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23EB70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6B00D12C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430C2A5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58861A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C166ACE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44C12CB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1DD2B8B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30F09383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CDC3CC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08146A8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124659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2FE6B17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40331F5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446F34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459B5D7B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1857C77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7A8B963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580DA2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1E23CED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5EC26F8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43DB06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DA59D96" w14:textId="77777777" w:rsidR="00F50A27" w:rsidRDefault="00F50A27"/>
        </w:tc>
      </w:tr>
      <w:tr w:rsidR="00077385" w:rsidRPr="002D60B1" w14:paraId="409E39D1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45E174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58B0696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02C816B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511D42B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6A94B8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6731D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692EB9E3" w14:textId="77777777" w:rsidR="00F50A27" w:rsidRDefault="00F50A27"/>
        </w:tc>
      </w:tr>
      <w:tr w:rsidR="00077385" w:rsidRPr="002D60B1" w14:paraId="42EE9E1F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111CE6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1CC4E6E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48DB94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2AD6DF0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1037722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A221A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4956074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04621C91" w14:textId="77777777" w:rsidR="00F50A27" w:rsidRDefault="00F50A27"/>
        </w:tc>
      </w:tr>
    </w:tbl>
    <w:p w14:paraId="5734F4FC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1E36511C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A74CB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55D3A887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D270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23292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EE8E3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ADC4285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5323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609516E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529CF72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6AC2A5C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F955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15F2269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05BE665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8CD0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38E72E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2EF0C05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060C183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04D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3D7298E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13EF5A52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AECB87F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66ECE5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13F61F2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6068A692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29CB2461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14DDD5D0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279D706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DEE2A69" w14:textId="77777777" w:rsidR="00F50A27" w:rsidRDefault="00F50A27">
            <w:pPr>
              <w:jc w:val="center"/>
            </w:pPr>
          </w:p>
        </w:tc>
      </w:tr>
      <w:tr w:rsidR="00984265" w:rsidRPr="002D60B1" w14:paraId="044E3DA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D6053F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13822EE8" w14:textId="77777777" w:rsidR="00F50A27" w:rsidRDefault="00F50A27">
            <w:pPr>
              <w:jc w:val="center"/>
            </w:pPr>
          </w:p>
        </w:tc>
      </w:tr>
      <w:tr w:rsidR="00984265" w:rsidRPr="002D60B1" w14:paraId="098C1B61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89FA1BB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2F0C6504" w14:textId="77777777" w:rsidR="00F50A27" w:rsidRDefault="00F50A27">
            <w:pPr>
              <w:jc w:val="center"/>
            </w:pPr>
          </w:p>
        </w:tc>
      </w:tr>
    </w:tbl>
    <w:p w14:paraId="5F03124E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3E231C6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79C40EF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074000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D318893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25DBCA95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5131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44DBD63D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F7778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1D8E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5E7B75E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6A9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3A8B5DE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0F9D2A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4E51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08B64FD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520ED4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6B3C7DC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0AB2678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93B7CD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7A311E2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95F3E5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0572859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50F2DB4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57BAFA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0A2A4188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259328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62F41A3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499F952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0258469A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1220A6A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A5D02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93005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F9944DC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05F3674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65CD872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8C6A8C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845AA5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3A3BEF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BE1E5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43D45B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DA7D731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F7539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4F553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85457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EC6FD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FE19F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378701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5242FC8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77ABABF2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EDE34E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DA0AA21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36E6924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FF05BB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2FAB460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2489E00B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685971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0E0302A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735B8C4E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864C6E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2D2EB17B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13922E2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22774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746009C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6A013A99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C31F4C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0378E45A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38806B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0475F8C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3CD534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5A54558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7062F2D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F0AFC2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23463ADD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4FDD054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6D20FBB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256583C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427D638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5F5F09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BEF0D5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CDF72DB" w14:textId="77777777" w:rsidR="00F50A27" w:rsidRDefault="00F50A27"/>
        </w:tc>
      </w:tr>
      <w:tr w:rsidR="00077385" w:rsidRPr="002D60B1" w14:paraId="53959AFC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584CFB2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1C4B592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11A865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0458C5A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5CA4310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21F98F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DFCE67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6A22C968" w14:textId="77777777" w:rsidR="00F50A27" w:rsidRDefault="00F50A27"/>
        </w:tc>
      </w:tr>
    </w:tbl>
    <w:p w14:paraId="2D678738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66E22285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BB48B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3A09A827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533A7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F5804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47EAD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B8E53F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4BCC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24B0B9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5409606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06C4052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618F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69F94C6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1BF498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0BB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2B94A63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03F58E2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367C1429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41BC6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9E4B83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7B9EED0A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511E3E3D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10467FBB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4F321EAA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AF89D1C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4EAFF40B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3BF780CA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50CF4356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3A572371" w14:textId="77777777" w:rsidR="00F50A27" w:rsidRDefault="00F50A27">
            <w:pPr>
              <w:jc w:val="center"/>
            </w:pPr>
          </w:p>
        </w:tc>
      </w:tr>
      <w:tr w:rsidR="00984265" w:rsidRPr="002D60B1" w14:paraId="1E6C9D7D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21149DF3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2EFC4194" w14:textId="77777777" w:rsidR="00F50A27" w:rsidRDefault="00F50A27">
            <w:pPr>
              <w:jc w:val="center"/>
            </w:pPr>
          </w:p>
        </w:tc>
      </w:tr>
      <w:tr w:rsidR="00984265" w:rsidRPr="002D60B1" w14:paraId="0554C75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7E28C44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92BEDF5" w14:textId="77777777" w:rsidR="00F50A27" w:rsidRDefault="00F50A27">
            <w:pPr>
              <w:jc w:val="center"/>
            </w:pPr>
          </w:p>
        </w:tc>
      </w:tr>
    </w:tbl>
    <w:p w14:paraId="2071223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2F39586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4600BCB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2554576E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FAACB1D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63EDB32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746BE7D3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AA9819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7EDED8B8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DE36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561A6048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2CF87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44BD2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7553C5D8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C8A7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2987D43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5AE405A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AF90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37F0049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0DEDE61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7AA1894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21D33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555172A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30A9985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75450EC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9D9F77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11D59B6C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9F75DC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2078303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4AB848F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AD2FC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2B352CE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385ED193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6539EAA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79ECA7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06E272E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89ABD16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5354AFC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2E9889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429F46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90F9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CF72B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7012D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F8EDB4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680111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1C32F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DCDE0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3E0B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151FB7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1287F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9B6642A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152D7D12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7113BBD5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D23DEE7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342B02B5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00F0F3E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D19D1A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028D4732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0CFFE1E9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6C8A06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49BDAF6E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52971CF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F8A5E0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A46A0E5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7103460D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3E731E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18D2FB66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5A3644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084B8FF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2151D632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5DE3D0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49D861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0D1BA6C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8DA7F3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714ED65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7881A9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68D2AF67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5B9305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3247927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7ECB90B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627B85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7AA975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267C90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13C0DC5E" w14:textId="77777777" w:rsidR="00F50A27" w:rsidRDefault="00F50A27"/>
        </w:tc>
      </w:tr>
      <w:tr w:rsidR="00077385" w:rsidRPr="002D60B1" w14:paraId="531C02A4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59FF78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14E7F29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2151C7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594DE27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BF4BCA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6F7187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07211A7" w14:textId="77777777" w:rsidR="00F50A27" w:rsidRDefault="00F50A27"/>
        </w:tc>
      </w:tr>
    </w:tbl>
    <w:p w14:paraId="749E38A6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3C33A1BD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F027C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5D3C56C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D0A76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B2E8C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998D6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7C257118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9A1D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0BD38F2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4E26916C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38A5AB0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46A03B9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BAD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787F94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5163EDF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01AD0D5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5E96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D37AE4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370925D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A43E811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ABE24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D15D97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F2CE38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1A2AC58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5E93897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0D70E6B4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8228B3D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70447607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7C61884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3F4F3A1E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D75699D" w14:textId="77777777" w:rsidR="00F50A27" w:rsidRDefault="00F50A27">
            <w:pPr>
              <w:jc w:val="center"/>
            </w:pPr>
          </w:p>
        </w:tc>
      </w:tr>
      <w:tr w:rsidR="00984265" w:rsidRPr="002D60B1" w14:paraId="35DB9F3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4B5AFE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092A4667" w14:textId="77777777" w:rsidR="00F50A27" w:rsidRDefault="00F50A27">
            <w:pPr>
              <w:jc w:val="center"/>
            </w:pPr>
          </w:p>
        </w:tc>
      </w:tr>
      <w:tr w:rsidR="00984265" w:rsidRPr="002D60B1" w14:paraId="0B58CEC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5777A2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139662CB" w14:textId="77777777" w:rsidR="00F50A27" w:rsidRDefault="00F50A27">
            <w:pPr>
              <w:jc w:val="center"/>
            </w:pPr>
          </w:p>
        </w:tc>
      </w:tr>
    </w:tbl>
    <w:p w14:paraId="69026C21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CFB302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B729C1C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26DBBF81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574E8FE7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7BF37B2A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24BF2F54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C8E9D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24BFCF52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875DA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212CC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51EDCAB8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14E6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14A8FE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3233EE5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A3E7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744A448C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6034A45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5E91BCF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180BAA13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128859EC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13EE5CFF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3A72673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A86E1B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9B21781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38E006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E6D0E91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503C908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3E81244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B5A334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7D44CD60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48D4B5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233C490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AC972C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5387C599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1AB463D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1565E54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118950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71AF48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023D2F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960E64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56EBE61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48A7CDB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FE4D3CC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89E04B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61279E8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7F93D71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3FB6EBD2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lastRenderedPageBreak/>
        <w:t>CAPACIDADES DERIVADAS DE LAS COMPETENCIAS PROFESIONALES A LAS QUE CONTRIBUYE LA ASIGNATURA</w:t>
      </w:r>
    </w:p>
    <w:p w14:paraId="6781B3F9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359E6107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E24BBE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580B4A2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3662A2EC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D098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16384E4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41EDFA8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61B1668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6DB86166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557D840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4B3E279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2A8227D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5E3F6EB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42868BB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3EAAB84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366C82F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7BE90B4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7F527ED8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1029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9D1FF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1ADF262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7DC7CE6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7546990D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306A768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1AD92832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17E7C63B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31AC848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64E04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2FC9DDF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0412F9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FCB2A1C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01B833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A857F0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669278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200DF384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>FUENTES BIBLIOGRÁFICAS</w:t>
      </w:r>
    </w:p>
    <w:p w14:paraId="5243D456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6B21830C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0F35C8BA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1D62471D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E4ED835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11C95DB2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751C337A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55EFC9E7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24C1620B" w14:textId="77777777" w:rsidTr="00123735">
        <w:trPr>
          <w:cantSplit/>
        </w:trPr>
        <w:tc>
          <w:tcPr>
            <w:tcW w:w="809" w:type="pct"/>
            <w:vAlign w:val="center"/>
          </w:tcPr>
          <w:p w14:paraId="7FAD6548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3A137A29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18424C3E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427395B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6743EB0B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339CE31B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5BA8BA44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29DB14A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54B4A15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309E497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43744EC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5FFF73F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660FFF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0ECCA37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7DBF687A" w14:textId="77777777" w:rsidTr="00123735">
        <w:trPr>
          <w:cantSplit/>
        </w:trPr>
        <w:tc>
          <w:tcPr>
            <w:tcW w:w="809" w:type="pct"/>
            <w:vAlign w:val="center"/>
          </w:tcPr>
          <w:p w14:paraId="72FEA3F5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2DE4E55E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4140084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5089C64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087BC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025B25A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5177BB67" w14:textId="77777777" w:rsidTr="00123735">
        <w:trPr>
          <w:cantSplit/>
        </w:trPr>
        <w:tc>
          <w:tcPr>
            <w:tcW w:w="809" w:type="pct"/>
            <w:vAlign w:val="center"/>
          </w:tcPr>
          <w:p w14:paraId="33180C1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3C95350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432164B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732128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A1E91C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61CB5B3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471DA525" w14:textId="77777777" w:rsidTr="00123735">
        <w:trPr>
          <w:cantSplit/>
        </w:trPr>
        <w:tc>
          <w:tcPr>
            <w:tcW w:w="809" w:type="pct"/>
            <w:vAlign w:val="center"/>
          </w:tcPr>
          <w:p w14:paraId="795D378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08274EF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670C4FC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5E5DC2DC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4E0960E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58D6E50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0AD55565" w14:textId="77777777" w:rsidTr="00123735">
        <w:trPr>
          <w:cantSplit/>
        </w:trPr>
        <w:tc>
          <w:tcPr>
            <w:tcW w:w="809" w:type="pct"/>
            <w:vAlign w:val="center"/>
          </w:tcPr>
          <w:p w14:paraId="5755679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0273DBF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31CA002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2D7489D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6AD924B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27628D5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71F31C98" w14:textId="77777777" w:rsidTr="00123735">
        <w:trPr>
          <w:cantSplit/>
        </w:trPr>
        <w:tc>
          <w:tcPr>
            <w:tcW w:w="809" w:type="pct"/>
            <w:vAlign w:val="center"/>
          </w:tcPr>
          <w:p w14:paraId="3539B0C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0140694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1F13F3E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5B81C63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1C9DAEF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684D20E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169CF0A7" w14:textId="77777777" w:rsidR="00F93671" w:rsidRPr="002D60B1" w:rsidRDefault="00F93671" w:rsidP="00C03A74">
      <w:pPr>
        <w:rPr>
          <w:rFonts w:ascii="Arial" w:hAnsi="Arial" w:cs="Arial"/>
        </w:rPr>
      </w:pPr>
    </w:p>
    <w:p w14:paraId="1DC8ECD8" w14:textId="77777777" w:rsidR="00151E8A" w:rsidRPr="002D60B1" w:rsidRDefault="00151E8A" w:rsidP="00C03A74">
      <w:pPr>
        <w:rPr>
          <w:rFonts w:ascii="Arial" w:hAnsi="Arial" w:cs="Arial"/>
        </w:rPr>
      </w:pPr>
    </w:p>
    <w:p w14:paraId="4032DA75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79F398FC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1140FDA0" w14:textId="77777777" w:rsidR="00A70384" w:rsidRPr="002D60B1" w:rsidRDefault="00A70384" w:rsidP="00353C4A">
      <w:pPr>
        <w:rPr>
          <w:rFonts w:ascii="Arial" w:hAnsi="Arial" w:cs="Arial"/>
        </w:rPr>
      </w:pPr>
    </w:p>
    <w:p w14:paraId="054EA331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34D74DE4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59611EAC" w14:textId="77777777" w:rsidTr="009170F4">
        <w:tc>
          <w:tcPr>
            <w:tcW w:w="10188" w:type="dxa"/>
            <w:shd w:val="clear" w:color="auto" w:fill="D9D9D9"/>
          </w:tcPr>
          <w:p w14:paraId="42D3FB6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777E61DB" w14:textId="77777777" w:rsidTr="009170F4">
        <w:tc>
          <w:tcPr>
            <w:tcW w:w="10188" w:type="dxa"/>
            <w:shd w:val="clear" w:color="auto" w:fill="auto"/>
          </w:tcPr>
          <w:p w14:paraId="7DE28E6A" w14:textId="77777777" w:rsidR="00F50A27" w:rsidRDefault="00000000">
            <w:r>
              <w:rPr>
                <w:rFonts w:ascii="Arial" w:hAnsi="Arial"/>
              </w:rPr>
              <w:t>lijnrtgldjrngdlkjtnbskdfn;</w:t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</w:p>
        </w:tc>
      </w:tr>
    </w:tbl>
    <w:p w14:paraId="467CF762" w14:textId="77777777" w:rsidR="00EE03E5" w:rsidRPr="002D60B1" w:rsidRDefault="00EE03E5" w:rsidP="00EE03E5">
      <w:pPr>
        <w:rPr>
          <w:rFonts w:ascii="Arial" w:hAnsi="Arial" w:cs="Arial"/>
        </w:rPr>
      </w:pPr>
    </w:p>
    <w:p w14:paraId="432B48F0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6E99ECF6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8"/>
        <w:gridCol w:w="2483"/>
        <w:gridCol w:w="2483"/>
        <w:gridCol w:w="2498"/>
      </w:tblGrid>
      <w:tr w:rsidR="00607E61" w:rsidRPr="002D60B1" w14:paraId="5986E0C0" w14:textId="77777777" w:rsidTr="00607E61">
        <w:trPr>
          <w:jc w:val="center"/>
        </w:trPr>
        <w:tc>
          <w:tcPr>
            <w:tcW w:w="2528" w:type="dxa"/>
          </w:tcPr>
          <w:p w14:paraId="2224880A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BA95774" wp14:editId="6A8CC5F8">
                  <wp:extent cx="914400" cy="45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_guardada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8" w:type="dxa"/>
          </w:tcPr>
          <w:p w14:paraId="6E83A60C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4B85FFF6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EB965E4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593AA37" wp14:editId="7CF5C1C4">
                  <wp:extent cx="914400" cy="457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230802232855imagen_guardada.png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3CA7AE41" w14:textId="77777777" w:rsidTr="00607E61">
        <w:trPr>
          <w:jc w:val="center"/>
        </w:trPr>
        <w:tc>
          <w:tcPr>
            <w:tcW w:w="2528" w:type="dxa"/>
          </w:tcPr>
          <w:p w14:paraId="26690895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267B0603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58A25850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6722C9E1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61E9A274" w14:textId="77777777" w:rsidTr="00607E61">
        <w:trPr>
          <w:jc w:val="center"/>
        </w:trPr>
        <w:tc>
          <w:tcPr>
            <w:tcW w:w="2528" w:type="dxa"/>
          </w:tcPr>
          <w:p w14:paraId="07D4D493" w14:textId="77777777" w:rsidR="00F50A27" w:rsidRDefault="00000000">
            <w:r>
              <w:t>Jose Uriel Saenz Cuellar</w:t>
            </w:r>
          </w:p>
        </w:tc>
        <w:tc>
          <w:tcPr>
            <w:tcW w:w="2528" w:type="dxa"/>
          </w:tcPr>
          <w:p w14:paraId="0AEBC088" w14:textId="77777777" w:rsidR="00F50A27" w:rsidRDefault="00000000">
            <w:r>
              <w:t>Jose Uriel Saenz Cuellar</w:t>
            </w:r>
          </w:p>
        </w:tc>
        <w:tc>
          <w:tcPr>
            <w:tcW w:w="2528" w:type="dxa"/>
          </w:tcPr>
          <w:p w14:paraId="1145CC91" w14:textId="77777777" w:rsidR="00F50A27" w:rsidRDefault="00F50A27"/>
        </w:tc>
        <w:tc>
          <w:tcPr>
            <w:tcW w:w="2528" w:type="dxa"/>
          </w:tcPr>
          <w:p w14:paraId="3DC5A221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6890677A" w14:textId="77777777" w:rsidTr="00607E61">
        <w:trPr>
          <w:jc w:val="center"/>
        </w:trPr>
        <w:tc>
          <w:tcPr>
            <w:tcW w:w="2528" w:type="dxa"/>
          </w:tcPr>
          <w:p w14:paraId="5B0A2D81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080A740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529CFF9E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6C07212B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06DEB314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2888AE21" w14:textId="77777777" w:rsidR="00123735" w:rsidRDefault="00123735" w:rsidP="00607E61">
      <w:pPr>
        <w:jc w:val="both"/>
        <w:rPr>
          <w:rFonts w:ascii="Arial" w:hAnsi="Arial" w:cs="Arial"/>
        </w:rPr>
      </w:pPr>
    </w:p>
    <w:p w14:paraId="1E8CF3BE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206F8C01" w14:textId="77777777" w:rsidR="00EE03E5" w:rsidRPr="002D60B1" w:rsidRDefault="00EE03E5" w:rsidP="00EE03E5">
      <w:pPr>
        <w:rPr>
          <w:rFonts w:ascii="Arial" w:hAnsi="Arial" w:cs="Arial"/>
        </w:rPr>
      </w:pPr>
    </w:p>
    <w:p w14:paraId="725ABCE1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7390EF67" w14:textId="77777777" w:rsidTr="00FA43C4">
        <w:tc>
          <w:tcPr>
            <w:tcW w:w="9962" w:type="dxa"/>
            <w:gridSpan w:val="4"/>
            <w:shd w:val="clear" w:color="auto" w:fill="D9D9D9"/>
          </w:tcPr>
          <w:p w14:paraId="1E0CFEA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2A589039" w14:textId="77777777" w:rsidTr="000A1F74">
        <w:tc>
          <w:tcPr>
            <w:tcW w:w="3702" w:type="dxa"/>
            <w:shd w:val="clear" w:color="auto" w:fill="auto"/>
          </w:tcPr>
          <w:p w14:paraId="1A3D33DD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38FB591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1D9481FF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654BDC8A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3140B641" w14:textId="77777777" w:rsidTr="000A1F74">
        <w:tc>
          <w:tcPr>
            <w:tcW w:w="3702" w:type="dxa"/>
            <w:vMerge w:val="restart"/>
            <w:shd w:val="clear" w:color="auto" w:fill="auto"/>
          </w:tcPr>
          <w:p w14:paraId="22A19860" w14:textId="77777777" w:rsidR="00F50A27" w:rsidRDefault="00000000">
            <w:r>
              <w:rPr>
                <w:rFonts w:ascii="Arial" w:hAnsi="Arial"/>
              </w:rPr>
              <w:t>ljinsdnsdnval</w:t>
            </w:r>
          </w:p>
        </w:tc>
        <w:tc>
          <w:tcPr>
            <w:tcW w:w="1737" w:type="dxa"/>
            <w:vMerge w:val="restart"/>
            <w:shd w:val="clear" w:color="auto" w:fill="auto"/>
          </w:tcPr>
          <w:p w14:paraId="2C5F6129" w14:textId="5A497603" w:rsidR="00F50A27" w:rsidRDefault="00630002">
            <w:pPr>
              <w:jc w:val="center"/>
            </w:pPr>
            <w:r>
              <w:t>holaas</w:t>
            </w:r>
          </w:p>
        </w:tc>
        <w:tc>
          <w:tcPr>
            <w:tcW w:w="2087" w:type="dxa"/>
            <w:shd w:val="clear" w:color="auto" w:fill="auto"/>
          </w:tcPr>
          <w:p w14:paraId="621F23E8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 w14:paraId="5FB15618" w14:textId="09C2D2A8" w:rsidR="00F50A27" w:rsidRDefault="0095376D">
            <w:r>
              <w:t>holaaaa</w:t>
            </w:r>
          </w:p>
        </w:tc>
      </w:tr>
      <w:tr w:rsidR="00B77959" w:rsidRPr="00B77959" w14:paraId="46764A48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1A9CA5CB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6912FD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0AE535CF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 w14:paraId="164DEC7E" w14:textId="77777777" w:rsidR="00F50A27" w:rsidRDefault="00F50A27"/>
        </w:tc>
      </w:tr>
      <w:tr w:rsidR="00B77959" w:rsidRPr="00B77959" w14:paraId="28E9DF1B" w14:textId="77777777" w:rsidTr="000A1F74">
        <w:tc>
          <w:tcPr>
            <w:tcW w:w="3702" w:type="dxa"/>
            <w:vMerge/>
            <w:shd w:val="clear" w:color="auto" w:fill="auto"/>
          </w:tcPr>
          <w:p w14:paraId="430C81F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51E2204B" w14:textId="0FA7E0C9" w:rsidR="00F50A27" w:rsidRDefault="00705974">
            <w:pPr>
              <w:jc w:val="center"/>
            </w:pPr>
            <w:r>
              <w:t>adios</w:t>
            </w:r>
          </w:p>
        </w:tc>
        <w:tc>
          <w:tcPr>
            <w:tcW w:w="2087" w:type="dxa"/>
            <w:shd w:val="clear" w:color="auto" w:fill="auto"/>
          </w:tcPr>
          <w:p w14:paraId="6AFDAEFE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 w14:paraId="212F26A2" w14:textId="77777777" w:rsidR="00F50A27" w:rsidRDefault="00F50A27"/>
        </w:tc>
      </w:tr>
      <w:tr w:rsidR="00B77959" w:rsidRPr="00B77959" w14:paraId="636F8E54" w14:textId="77777777" w:rsidTr="000A1F74">
        <w:tc>
          <w:tcPr>
            <w:tcW w:w="3702" w:type="dxa"/>
            <w:vMerge/>
            <w:shd w:val="clear" w:color="auto" w:fill="auto"/>
          </w:tcPr>
          <w:p w14:paraId="2F20E8E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C929997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 w14:paraId="3F1B02E2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 w14:paraId="0A4A6774" w14:textId="77777777" w:rsidR="00F50A27" w:rsidRDefault="00F50A27"/>
        </w:tc>
      </w:tr>
      <w:tr w:rsidR="00B77959" w:rsidRPr="00B77959" w14:paraId="1887E329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49B40767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A8CE0EC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99D83CB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1AD5D638" w14:textId="77777777" w:rsidR="00F50A27" w:rsidRDefault="00F50A27"/>
        </w:tc>
      </w:tr>
      <w:tr w:rsidR="00B77959" w:rsidRPr="00B77959" w14:paraId="51F9A5C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302253F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2FFB194C" w14:textId="3FFDE6CD" w:rsidR="00F50A27" w:rsidRDefault="00705974">
            <w:pPr>
              <w:jc w:val="center"/>
            </w:pPr>
            <w:r>
              <w:t>perdido</w:t>
            </w:r>
          </w:p>
        </w:tc>
        <w:tc>
          <w:tcPr>
            <w:tcW w:w="2087" w:type="dxa"/>
            <w:shd w:val="clear" w:color="auto" w:fill="auto"/>
          </w:tcPr>
          <w:p w14:paraId="4F063CCB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 w14:paraId="3D571CD3" w14:textId="77777777" w:rsidR="00F50A27" w:rsidRDefault="00F50A27"/>
        </w:tc>
      </w:tr>
      <w:tr w:rsidR="00B77959" w:rsidRPr="00B77959" w14:paraId="0D410AD9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159253E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3F6C1F3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C7B35A9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 w14:paraId="0DC65895" w14:textId="77777777" w:rsidR="00F50A27" w:rsidRDefault="00F50A27"/>
        </w:tc>
      </w:tr>
      <w:tr w:rsidR="00B77959" w:rsidRPr="00B77959" w14:paraId="60839F77" w14:textId="77777777" w:rsidTr="00705974">
        <w:trPr>
          <w:trHeight w:val="2060"/>
        </w:trPr>
        <w:tc>
          <w:tcPr>
            <w:tcW w:w="3702" w:type="dxa"/>
            <w:vMerge/>
            <w:shd w:val="clear" w:color="auto" w:fill="auto"/>
          </w:tcPr>
          <w:p w14:paraId="1349DB96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379B82D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F9B500B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445A8A97" w14:textId="77777777" w:rsidR="00F50A27" w:rsidRDefault="00F50A27"/>
        </w:tc>
      </w:tr>
      <w:tr w:rsidR="00B77959" w:rsidRPr="00B77959" w14:paraId="080A6956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3489858D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1AD54C97" w14:textId="62D4AB7C" w:rsidR="00F50A27" w:rsidRDefault="00705974">
            <w:pPr>
              <w:jc w:val="center"/>
            </w:pPr>
            <w:r>
              <w:t>E ti</w:t>
            </w:r>
          </w:p>
        </w:tc>
        <w:tc>
          <w:tcPr>
            <w:tcW w:w="2087" w:type="dxa"/>
            <w:shd w:val="clear" w:color="auto" w:fill="auto"/>
          </w:tcPr>
          <w:p w14:paraId="03E7F295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 w14:paraId="7451FAAB" w14:textId="77777777" w:rsidR="00F50A27" w:rsidRDefault="00F50A27"/>
        </w:tc>
      </w:tr>
      <w:tr w:rsidR="00B77959" w:rsidRPr="00B77959" w14:paraId="59183A70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277BB6C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65DD409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89C20C8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 w14:paraId="08A26563" w14:textId="77777777" w:rsidR="00F50A27" w:rsidRDefault="00F50A27"/>
        </w:tc>
      </w:tr>
      <w:tr w:rsidR="00B77959" w:rsidRPr="00B77959" w14:paraId="0D830BB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186D2BA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7C4EDC98" w14:textId="02C739B5" w:rsidR="00F50A27" w:rsidRDefault="00705974">
            <w:pPr>
              <w:jc w:val="center"/>
            </w:pPr>
            <w:r>
              <w:t>fasil</w:t>
            </w:r>
          </w:p>
        </w:tc>
        <w:tc>
          <w:tcPr>
            <w:tcW w:w="2087" w:type="dxa"/>
            <w:shd w:val="clear" w:color="auto" w:fill="auto"/>
          </w:tcPr>
          <w:p w14:paraId="7871A7CE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 w14:paraId="3B3F7BF4" w14:textId="77777777" w:rsidR="00F50A27" w:rsidRDefault="00F50A27"/>
        </w:tc>
      </w:tr>
      <w:tr w:rsidR="00B77959" w:rsidRPr="00B77959" w14:paraId="17D132FC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7646D26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62BC419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B2C2DC4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 w14:paraId="18E4AD18" w14:textId="77777777" w:rsidR="00F50A27" w:rsidRDefault="00F50A27"/>
        </w:tc>
      </w:tr>
    </w:tbl>
    <w:p w14:paraId="4F9DA90A" w14:textId="77777777" w:rsidR="00EE03E5" w:rsidRDefault="00EE03E5" w:rsidP="00EE03E5">
      <w:pPr>
        <w:rPr>
          <w:rFonts w:ascii="Arial" w:hAnsi="Arial" w:cs="Arial"/>
        </w:rPr>
      </w:pPr>
    </w:p>
    <w:p w14:paraId="6E6AC703" w14:textId="77777777" w:rsidR="000A1F74" w:rsidRDefault="000A1F74" w:rsidP="00EE03E5">
      <w:pPr>
        <w:rPr>
          <w:rFonts w:ascii="Arial" w:hAnsi="Arial" w:cs="Arial"/>
        </w:rPr>
      </w:pPr>
    </w:p>
    <w:p w14:paraId="1161AAE4" w14:textId="77777777" w:rsidR="000A1F74" w:rsidRDefault="000A1F74" w:rsidP="00EE03E5">
      <w:pPr>
        <w:rPr>
          <w:rFonts w:ascii="Arial" w:hAnsi="Arial" w:cs="Arial"/>
        </w:rPr>
      </w:pPr>
    </w:p>
    <w:p w14:paraId="6AE59669" w14:textId="77777777" w:rsidR="000A1F74" w:rsidRPr="002D60B1" w:rsidRDefault="000A1F74" w:rsidP="00EE03E5">
      <w:pPr>
        <w:rPr>
          <w:rFonts w:ascii="Arial" w:hAnsi="Arial" w:cs="Arial"/>
        </w:rPr>
      </w:pPr>
    </w:p>
    <w:p w14:paraId="04C83315" w14:textId="77777777" w:rsidR="00EE03E5" w:rsidRDefault="00EE03E5" w:rsidP="00EE03E5">
      <w:pPr>
        <w:rPr>
          <w:rFonts w:ascii="Arial" w:hAnsi="Arial" w:cs="Arial"/>
        </w:rPr>
      </w:pPr>
    </w:p>
    <w:p w14:paraId="0F5C66B4" w14:textId="77777777" w:rsidR="00FA43C4" w:rsidRPr="002D60B1" w:rsidRDefault="00FA43C4" w:rsidP="00EE03E5">
      <w:pPr>
        <w:rPr>
          <w:rFonts w:ascii="Arial" w:hAnsi="Arial" w:cs="Arial"/>
        </w:rPr>
      </w:pPr>
    </w:p>
    <w:p w14:paraId="66DCB219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llo y Firma de la Dirección</w:t>
      </w:r>
    </w:p>
    <w:sectPr w:rsidR="00C80195" w:rsidRPr="002D60B1" w:rsidSect="0064194A">
      <w:headerReference w:type="default" r:id="rId15"/>
      <w:footerReference w:type="default" r:id="rId16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C9CDB" w14:textId="77777777" w:rsidR="001E79A2" w:rsidRDefault="001E79A2">
      <w:r>
        <w:separator/>
      </w:r>
    </w:p>
  </w:endnote>
  <w:endnote w:type="continuationSeparator" w:id="0">
    <w:p w14:paraId="2331E56F" w14:textId="77777777" w:rsidR="001E79A2" w:rsidRDefault="001E7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18E85" w14:textId="77777777" w:rsidR="000A1F74" w:rsidRDefault="000A1F74" w:rsidP="00FA0DB6"/>
  <w:p w14:paraId="3A554581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745840C0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78B8EC40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94C3FAB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2D337D08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645FE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0EB81BDC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481180B1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282E1DD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521FB3C6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7217A" w14:textId="77777777" w:rsidR="001E79A2" w:rsidRDefault="001E79A2">
      <w:r>
        <w:separator/>
      </w:r>
    </w:p>
  </w:footnote>
  <w:footnote w:type="continuationSeparator" w:id="0">
    <w:p w14:paraId="659F386B" w14:textId="77777777" w:rsidR="001E79A2" w:rsidRDefault="001E7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16118B61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5C756D7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444F2193" wp14:editId="2AC7E92F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B5B3BCB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6348A302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A1CB74B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7AB094C7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74A2625C" w14:textId="77777777" w:rsidR="000A1F74" w:rsidRDefault="000A1F74"/>
  <w:p w14:paraId="14A44D13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340F2427" w14:textId="77777777" w:rsidTr="00FE3D34">
      <w:tc>
        <w:tcPr>
          <w:tcW w:w="5000" w:type="pct"/>
          <w:shd w:val="clear" w:color="auto" w:fill="D9D9D9" w:themeFill="background1" w:themeFillShade="D9"/>
        </w:tcPr>
        <w:p w14:paraId="7E2D89DF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1E202A68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43EAB4A0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62F1FA98" w14:textId="77777777" w:rsidTr="00FE3D34">
      <w:tc>
        <w:tcPr>
          <w:tcW w:w="5000" w:type="pct"/>
          <w:shd w:val="clear" w:color="auto" w:fill="D9D9D9" w:themeFill="background1" w:themeFillShade="D9"/>
        </w:tcPr>
        <w:p w14:paraId="530787CF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21CE1A90" w14:textId="77777777" w:rsidTr="00FE3D34">
      <w:tc>
        <w:tcPr>
          <w:tcW w:w="5000" w:type="pct"/>
        </w:tcPr>
        <w:p w14:paraId="782796B8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ADDDAC1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70523F76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460D313A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52496F50" wp14:editId="66403597">
                <wp:extent cx="1394114" cy="676893"/>
                <wp:effectExtent l="19050" t="0" r="0" b="0"/>
                <wp:docPr id="23047917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03265331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4B812AD7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E5988B5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6BDE5574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355562EE" w14:textId="77777777" w:rsidR="000A1F74" w:rsidRDefault="000A1F74" w:rsidP="00254A2D"/>
  <w:p w14:paraId="27C122B9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268197E2" w14:textId="77777777" w:rsidTr="00FA43C4">
      <w:tc>
        <w:tcPr>
          <w:tcW w:w="5000" w:type="pct"/>
          <w:shd w:val="clear" w:color="auto" w:fill="D9D9D9" w:themeFill="background1" w:themeFillShade="D9"/>
        </w:tcPr>
        <w:p w14:paraId="375DDA04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760A954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54AC7711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6E16D6F3" w14:textId="77777777" w:rsidTr="00FA43C4">
      <w:tc>
        <w:tcPr>
          <w:tcW w:w="5000" w:type="pct"/>
          <w:shd w:val="clear" w:color="auto" w:fill="D9D9D9" w:themeFill="background1" w:themeFillShade="D9"/>
        </w:tcPr>
        <w:p w14:paraId="524CF9C5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47842AD0" w14:textId="77777777" w:rsidTr="00FA43C4">
      <w:tc>
        <w:tcPr>
          <w:tcW w:w="5000" w:type="pct"/>
        </w:tcPr>
        <w:p w14:paraId="7D41270D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346B489A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E79A2"/>
    <w:rsid w:val="001F66BB"/>
    <w:rsid w:val="0020497A"/>
    <w:rsid w:val="00216859"/>
    <w:rsid w:val="002228DD"/>
    <w:rsid w:val="00231F6A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E2477"/>
    <w:rsid w:val="005F0199"/>
    <w:rsid w:val="005F2F88"/>
    <w:rsid w:val="00602C35"/>
    <w:rsid w:val="006047E8"/>
    <w:rsid w:val="00607E61"/>
    <w:rsid w:val="00615E07"/>
    <w:rsid w:val="006208A0"/>
    <w:rsid w:val="00630002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5974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376D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311BA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50A27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6852F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194</Words>
  <Characters>12511</Characters>
  <Application>Microsoft Office Word</Application>
  <DocSecurity>0</DocSecurity>
  <Lines>104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4676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4</cp:revision>
  <cp:lastPrinted>2014-04-29T12:56:00Z</cp:lastPrinted>
  <dcterms:created xsi:type="dcterms:W3CDTF">2018-10-26T19:14:00Z</dcterms:created>
  <dcterms:modified xsi:type="dcterms:W3CDTF">2023-08-0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